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3E7A755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11866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8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3D4ADC7B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noProof/>
                <w:sz w:val="18"/>
                <w:szCs w:val="20"/>
              </w:rPr>
              <w:t>A hyper-heuristic selector algorithm for cloud computing scheduling based on workflow features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334FDBB1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6C181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noProof/>
                <w:sz w:val="18"/>
                <w:szCs w:val="20"/>
              </w:rPr>
              <w:t>Abdolreza Rasouli Kenari *, and Mahboubeh, Shams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9853F8A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28A3EDC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596C3A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248BC0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5CB9D8FA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OPSEARCH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2158F351" w:rsidR="00B53046" w:rsidRPr="00294CEA" w:rsidRDefault="00B53046" w:rsidP="006C1817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00303887, 09750320</w:t>
            </w:r>
          </w:p>
        </w:tc>
        <w:tc>
          <w:tcPr>
            <w:tcW w:w="2477" w:type="dxa"/>
            <w:gridSpan w:val="2"/>
          </w:tcPr>
          <w:p w14:paraId="6B176ABB" w14:textId="044504B2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Springer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6CF4D43F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6C1817">
              <w:rPr>
                <w:rFonts w:ascii="Times New Roman" w:hAnsi="Times New Roman" w:cs="B Nazanin"/>
                <w:sz w:val="18"/>
                <w:szCs w:val="20"/>
              </w:rPr>
              <w:t>2021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-</w:t>
            </w:r>
            <w:r w:rsidR="006C1817">
              <w:rPr>
                <w:rFonts w:ascii="Times New Roman" w:hAnsi="Times New Roman" w:cs="B Nazanin"/>
                <w:sz w:val="18"/>
                <w:szCs w:val="20"/>
              </w:rPr>
              <w:t>58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4F78121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 w:rsidRP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India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10322F2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77FCF1B8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3990EC1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27D4A4F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4</w:t>
            </w:r>
            <w:r w:rsid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98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243221E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26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570AFC9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693E1353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84719E" w:rsidRPr="0084719E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EndPr/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mwqAUA02/bbSwAAAA="/>
  </w:docVars>
  <w:rsids>
    <w:rsidRoot w:val="001D74D0"/>
    <w:rsid w:val="00022EB1"/>
    <w:rsid w:val="000328AB"/>
    <w:rsid w:val="00097B60"/>
    <w:rsid w:val="000F2289"/>
    <w:rsid w:val="00114965"/>
    <w:rsid w:val="001D74D0"/>
    <w:rsid w:val="0020282E"/>
    <w:rsid w:val="00294CEA"/>
    <w:rsid w:val="002D27C3"/>
    <w:rsid w:val="00354BAD"/>
    <w:rsid w:val="00544180"/>
    <w:rsid w:val="00562A26"/>
    <w:rsid w:val="005F120A"/>
    <w:rsid w:val="0068187E"/>
    <w:rsid w:val="006A516A"/>
    <w:rsid w:val="006C1817"/>
    <w:rsid w:val="007B3E93"/>
    <w:rsid w:val="0081716D"/>
    <w:rsid w:val="0084719E"/>
    <w:rsid w:val="00874432"/>
    <w:rsid w:val="009128C1"/>
    <w:rsid w:val="00A841FA"/>
    <w:rsid w:val="00B53046"/>
    <w:rsid w:val="00BA5252"/>
    <w:rsid w:val="00C52AD5"/>
    <w:rsid w:val="00CA6484"/>
    <w:rsid w:val="00E11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C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1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4D0D1D"/>
    <w:rsid w:val="00511C41"/>
    <w:rsid w:val="006E717E"/>
    <w:rsid w:val="006F5714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63</Words>
  <Characters>1281</Characters>
  <Application>Microsoft Office Word</Application>
  <DocSecurity>0</DocSecurity>
  <Lines>58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3</cp:revision>
  <dcterms:created xsi:type="dcterms:W3CDTF">2020-10-18T00:45:00Z</dcterms:created>
  <dcterms:modified xsi:type="dcterms:W3CDTF">2023-06-09T20:54:00Z</dcterms:modified>
</cp:coreProperties>
</file>